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073A" w:rsidRPr="00805E3C" w:rsidRDefault="004B1252">
      <w:pPr>
        <w:spacing w:before="34"/>
        <w:ind w:right="1496"/>
        <w:jc w:val="right"/>
        <w:rPr>
          <w:rFonts w:ascii="Arial" w:eastAsia="Arial Unicode MS" w:hAnsi="Arial" w:cs="Arial"/>
          <w:sz w:val="2"/>
          <w:szCs w:val="2"/>
        </w:rPr>
      </w:pPr>
      <w:r w:rsidRPr="00805E3C">
        <w:rPr>
          <w:rFonts w:ascii="Arial" w:hAnsi="Arial" w:cs="Arial"/>
          <w:color w:val="7AC144"/>
          <w:w w:val="140"/>
          <w:sz w:val="2"/>
        </w:rPr>
        <w:t>TM</w:t>
      </w:r>
    </w:p>
    <w:p w:rsidR="00341484" w:rsidRDefault="00341484" w:rsidP="00162D8D">
      <w:pPr>
        <w:jc w:val="center"/>
        <w:rPr>
          <w:rFonts w:ascii="Arial" w:hAnsi="Arial" w:cs="Arial"/>
          <w:b/>
        </w:rPr>
      </w:pPr>
    </w:p>
    <w:p w:rsidR="00162D8D" w:rsidRPr="00805E3C" w:rsidRDefault="00162D8D" w:rsidP="00162D8D">
      <w:pPr>
        <w:jc w:val="center"/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Why You S</w:t>
      </w:r>
      <w:r w:rsidR="001A6D80">
        <w:rPr>
          <w:rFonts w:ascii="Arial" w:hAnsi="Arial" w:cs="Arial"/>
          <w:b/>
        </w:rPr>
        <w:t>hould Send Me to RL Palooza 2017</w:t>
      </w:r>
    </w:p>
    <w:p w:rsidR="00897394" w:rsidRPr="00805E3C" w:rsidRDefault="00897394" w:rsidP="00162D8D">
      <w:pPr>
        <w:jc w:val="center"/>
        <w:rPr>
          <w:rFonts w:ascii="Arial" w:hAnsi="Arial" w:cs="Arial"/>
          <w:b/>
        </w:rPr>
      </w:pPr>
    </w:p>
    <w:p w:rsidR="00897394" w:rsidRPr="00805E3C" w:rsidRDefault="00897394" w:rsidP="00897394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To:</w:t>
      </w:r>
    </w:p>
    <w:p w:rsidR="00897394" w:rsidRPr="00805E3C" w:rsidRDefault="00897394" w:rsidP="00897394">
      <w:pPr>
        <w:rPr>
          <w:rFonts w:ascii="Arial" w:hAnsi="Arial" w:cs="Arial"/>
          <w:b/>
        </w:rPr>
      </w:pPr>
    </w:p>
    <w:p w:rsidR="00897394" w:rsidRPr="00805E3C" w:rsidRDefault="00897394" w:rsidP="00897394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From:</w:t>
      </w:r>
    </w:p>
    <w:p w:rsidR="00897394" w:rsidRPr="00805E3C" w:rsidRDefault="00897394" w:rsidP="00897394">
      <w:pPr>
        <w:rPr>
          <w:rFonts w:ascii="Arial" w:hAnsi="Arial" w:cs="Arial"/>
          <w:b/>
        </w:rPr>
      </w:pPr>
    </w:p>
    <w:p w:rsidR="00897394" w:rsidRPr="00805E3C" w:rsidRDefault="00897394" w:rsidP="00897394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 xml:space="preserve">Subject: </w:t>
      </w:r>
      <w:r w:rsidR="001A6D80">
        <w:rPr>
          <w:rFonts w:ascii="Arial" w:hAnsi="Arial" w:cs="Arial"/>
        </w:rPr>
        <w:t>RL Palooza 2017</w:t>
      </w:r>
    </w:p>
    <w:p w:rsidR="00897394" w:rsidRPr="00805E3C" w:rsidRDefault="00897394" w:rsidP="00897394">
      <w:pPr>
        <w:rPr>
          <w:rFonts w:ascii="Arial" w:hAnsi="Arial" w:cs="Arial"/>
          <w:b/>
        </w:rPr>
      </w:pPr>
    </w:p>
    <w:p w:rsidR="00897394" w:rsidRPr="00805E3C" w:rsidRDefault="00897394" w:rsidP="00897394">
      <w:pPr>
        <w:rPr>
          <w:rFonts w:ascii="Arial" w:hAnsi="Arial" w:cs="Arial"/>
          <w:b/>
        </w:rPr>
      </w:pPr>
      <w:r w:rsidRPr="00805E3C">
        <w:rPr>
          <w:rFonts w:ascii="Arial" w:hAnsi="Arial" w:cs="Arial"/>
        </w:rPr>
        <w:t>Hi</w:t>
      </w:r>
      <w:r w:rsidRPr="00805E3C">
        <w:rPr>
          <w:rFonts w:ascii="Arial" w:hAnsi="Arial" w:cs="Arial"/>
          <w:b/>
        </w:rPr>
        <w:t xml:space="preserve"> [Insert Manager Name]</w:t>
      </w:r>
      <w:r w:rsidRPr="00805E3C">
        <w:rPr>
          <w:rFonts w:ascii="Arial" w:hAnsi="Arial" w:cs="Arial"/>
        </w:rPr>
        <w:t>,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>I’m writing to ask for approval to attend RL Palooza, RL Solutions’ ann</w:t>
      </w:r>
      <w:r w:rsidR="00BC6729">
        <w:rPr>
          <w:rFonts w:ascii="Arial" w:hAnsi="Arial" w:cs="Arial"/>
        </w:rPr>
        <w:t>ual user group conference June 6-9, 2017</w:t>
      </w:r>
      <w:r w:rsidRPr="00805E3C">
        <w:rPr>
          <w:rFonts w:ascii="Arial" w:hAnsi="Arial" w:cs="Arial"/>
        </w:rPr>
        <w:t xml:space="preserve"> in Toronto, Canada. RL Palooza is 4 full days of hands-on training, networking with RL Solutions staff &amp; other users, sessions from experts at leading healthcare organizations and presentations on strategies for handling our most critical </w:t>
      </w:r>
      <w:r w:rsidR="00897394" w:rsidRPr="00805E3C">
        <w:rPr>
          <w:rFonts w:ascii="Arial" w:hAnsi="Arial" w:cs="Arial"/>
          <w:b/>
        </w:rPr>
        <w:t>[</w:t>
      </w:r>
      <w:r w:rsidRPr="00805E3C">
        <w:rPr>
          <w:rFonts w:ascii="Arial" w:hAnsi="Arial" w:cs="Arial"/>
          <w:b/>
        </w:rPr>
        <w:t>patient safety/quality &amp; risk management/patient feedback/infection control/claims management</w:t>
      </w:r>
      <w:r w:rsidR="00897394" w:rsidRPr="00805E3C">
        <w:rPr>
          <w:rFonts w:ascii="Arial" w:hAnsi="Arial" w:cs="Arial"/>
          <w:b/>
        </w:rPr>
        <w:t>]</w:t>
      </w:r>
      <w:r w:rsidRPr="00805E3C">
        <w:rPr>
          <w:rFonts w:ascii="Arial" w:hAnsi="Arial" w:cs="Arial"/>
        </w:rPr>
        <w:t xml:space="preserve"> issues. 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 xml:space="preserve">At the conference, I can attend sessions that are directly applicable to our ongoing </w:t>
      </w:r>
      <w:r w:rsidR="00897394" w:rsidRPr="00805E3C">
        <w:rPr>
          <w:rFonts w:ascii="Arial" w:hAnsi="Arial" w:cs="Arial"/>
          <w:b/>
        </w:rPr>
        <w:t>[</w:t>
      </w:r>
      <w:r w:rsidRPr="00805E3C">
        <w:rPr>
          <w:rFonts w:ascii="Arial" w:hAnsi="Arial" w:cs="Arial"/>
          <w:b/>
        </w:rPr>
        <w:t>patient safety/quality &amp; risk management/patient feedback/infection control/claims management</w:t>
      </w:r>
      <w:r w:rsidR="00897394" w:rsidRPr="00805E3C">
        <w:rPr>
          <w:rFonts w:ascii="Arial" w:hAnsi="Arial" w:cs="Arial"/>
          <w:b/>
        </w:rPr>
        <w:t>]</w:t>
      </w:r>
      <w:r w:rsidRPr="00805E3C">
        <w:rPr>
          <w:rFonts w:ascii="Arial" w:hAnsi="Arial" w:cs="Arial"/>
          <w:b/>
        </w:rPr>
        <w:t xml:space="preserve"> </w:t>
      </w:r>
      <w:r w:rsidRPr="00805E3C">
        <w:rPr>
          <w:rFonts w:ascii="Arial" w:hAnsi="Arial" w:cs="Arial"/>
        </w:rPr>
        <w:t xml:space="preserve">projects, including: </w:t>
      </w:r>
    </w:p>
    <w:p w:rsidR="00162D8D" w:rsidRPr="00805E3C" w:rsidRDefault="00162D8D" w:rsidP="00162D8D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[add project or initiative]</w:t>
      </w:r>
    </w:p>
    <w:p w:rsidR="00162D8D" w:rsidRPr="00805E3C" w:rsidRDefault="00162D8D" w:rsidP="00162D8D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[add project or initiative]</w:t>
      </w:r>
    </w:p>
    <w:p w:rsidR="00162D8D" w:rsidRPr="00805E3C" w:rsidRDefault="001E1C56" w:rsidP="00162D8D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13055</wp:posOffset>
                </wp:positionV>
                <wp:extent cx="5946775" cy="14046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6775" cy="140462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2D8D" w:rsidRPr="00341484" w:rsidRDefault="00162D8D" w:rsidP="00162D8D">
                            <w:pPr>
                              <w:rPr>
                                <w:rFonts w:ascii="Arial" w:hAnsi="Arial" w:cs="Arial"/>
                                <w:b/>
                                <w:i/>
                              </w:rPr>
                            </w:pPr>
                            <w:proofErr w:type="spellStart"/>
                            <w:r w:rsidRPr="00341484"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>And/Or</w:t>
                            </w:r>
                            <w:proofErr w:type="spellEnd"/>
                            <w:r w:rsidRPr="00341484">
                              <w:rPr>
                                <w:rFonts w:ascii="Arial" w:hAnsi="Arial" w:cs="Arial"/>
                                <w:b/>
                                <w:i/>
                              </w:rPr>
                              <w:t xml:space="preserve"> (for our veteran RL Palooza attendees)…</w:t>
                            </w:r>
                          </w:p>
                          <w:p w:rsidR="00162D8D" w:rsidRPr="00341484" w:rsidRDefault="00162D8D" w:rsidP="00162D8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162D8D" w:rsidRPr="00341484" w:rsidRDefault="00162D8D" w:rsidP="00162D8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341484">
                              <w:rPr>
                                <w:rFonts w:ascii="Arial" w:hAnsi="Arial" w:cs="Arial"/>
                              </w:rPr>
                              <w:t xml:space="preserve">After attending RL Palooza last year, I was able to accomplish the following: </w:t>
                            </w:r>
                          </w:p>
                          <w:p w:rsidR="00162D8D" w:rsidRPr="00341484" w:rsidRDefault="00162D8D" w:rsidP="00162D8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162D8D" w:rsidRPr="00341484" w:rsidRDefault="00162D8D" w:rsidP="00162D8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341484">
                              <w:rPr>
                                <w:rFonts w:ascii="Arial" w:hAnsi="Arial" w:cs="Arial"/>
                                <w:b/>
                              </w:rPr>
                              <w:t>[add project or initiative]</w:t>
                            </w:r>
                          </w:p>
                          <w:p w:rsidR="00162D8D" w:rsidRPr="00341484" w:rsidRDefault="00162D8D" w:rsidP="00162D8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341484">
                              <w:rPr>
                                <w:rFonts w:ascii="Arial" w:hAnsi="Arial" w:cs="Arial"/>
                                <w:b/>
                              </w:rPr>
                              <w:t>[add project or initiative]</w:t>
                            </w:r>
                          </w:p>
                          <w:p w:rsidR="00162D8D" w:rsidRPr="00341484" w:rsidRDefault="00162D8D" w:rsidP="00162D8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341484">
                              <w:rPr>
                                <w:rFonts w:ascii="Arial" w:hAnsi="Arial" w:cs="Arial"/>
                                <w:b/>
                              </w:rPr>
                              <w:t>[add project or initiative]</w:t>
                            </w:r>
                          </w:p>
                          <w:p w:rsidR="00162D8D" w:rsidRPr="00341484" w:rsidRDefault="00162D8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4.65pt;width:468.25pt;height:110.6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" fillcolor="#f2dbdb [661]" stroked="f">
                <v:textbox style="mso-fit-shape-to-text:t">
                  <w:txbxContent>
                    <w:p w:rsidR="00162D8D" w:rsidRPr="00341484" w:rsidRDefault="00162D8D" w:rsidP="00162D8D">
                      <w:pPr>
                        <w:rPr>
                          <w:rFonts w:ascii="Arial" w:hAnsi="Arial" w:cs="Arial"/>
                          <w:b/>
                          <w:i/>
                        </w:rPr>
                      </w:pPr>
                      <w:proofErr w:type="spellStart"/>
                      <w:r w:rsidRPr="00341484">
                        <w:rPr>
                          <w:rFonts w:ascii="Arial" w:hAnsi="Arial" w:cs="Arial"/>
                          <w:b/>
                          <w:i/>
                        </w:rPr>
                        <w:t>And/Or</w:t>
                      </w:r>
                      <w:proofErr w:type="spellEnd"/>
                      <w:r w:rsidRPr="00341484">
                        <w:rPr>
                          <w:rFonts w:ascii="Arial" w:hAnsi="Arial" w:cs="Arial"/>
                          <w:b/>
                          <w:i/>
                        </w:rPr>
                        <w:t xml:space="preserve"> (for our veteran RL Palooza attendees)…</w:t>
                      </w:r>
                    </w:p>
                    <w:p w:rsidR="00162D8D" w:rsidRPr="00341484" w:rsidRDefault="00162D8D" w:rsidP="00162D8D">
                      <w:pPr>
                        <w:rPr>
                          <w:rFonts w:ascii="Arial" w:hAnsi="Arial" w:cs="Arial"/>
                        </w:rPr>
                      </w:pPr>
                    </w:p>
                    <w:p w:rsidR="00162D8D" w:rsidRPr="00341484" w:rsidRDefault="00162D8D" w:rsidP="00162D8D">
                      <w:pPr>
                        <w:rPr>
                          <w:rFonts w:ascii="Arial" w:hAnsi="Arial" w:cs="Arial"/>
                        </w:rPr>
                      </w:pPr>
                      <w:r w:rsidRPr="00341484">
                        <w:rPr>
                          <w:rFonts w:ascii="Arial" w:hAnsi="Arial" w:cs="Arial"/>
                        </w:rPr>
                        <w:t xml:space="preserve">After attending RL Palooza last year, I was able to accomplish the following: </w:t>
                      </w:r>
                    </w:p>
                    <w:p w:rsidR="00162D8D" w:rsidRPr="00341484" w:rsidRDefault="00162D8D" w:rsidP="00162D8D">
                      <w:pPr>
                        <w:rPr>
                          <w:rFonts w:ascii="Arial" w:hAnsi="Arial" w:cs="Arial"/>
                        </w:rPr>
                      </w:pPr>
                    </w:p>
                    <w:p w:rsidR="00162D8D" w:rsidRPr="00341484" w:rsidRDefault="00162D8D" w:rsidP="00162D8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b/>
                        </w:rPr>
                      </w:pPr>
                      <w:r w:rsidRPr="00341484">
                        <w:rPr>
                          <w:rFonts w:ascii="Arial" w:hAnsi="Arial" w:cs="Arial"/>
                          <w:b/>
                        </w:rPr>
                        <w:t>[add project or initiative]</w:t>
                      </w:r>
                    </w:p>
                    <w:p w:rsidR="00162D8D" w:rsidRPr="00341484" w:rsidRDefault="00162D8D" w:rsidP="00162D8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b/>
                        </w:rPr>
                      </w:pPr>
                      <w:r w:rsidRPr="00341484">
                        <w:rPr>
                          <w:rFonts w:ascii="Arial" w:hAnsi="Arial" w:cs="Arial"/>
                          <w:b/>
                        </w:rPr>
                        <w:t>[add project or initiative]</w:t>
                      </w:r>
                    </w:p>
                    <w:p w:rsidR="00162D8D" w:rsidRPr="00341484" w:rsidRDefault="00162D8D" w:rsidP="00162D8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b/>
                        </w:rPr>
                      </w:pPr>
                      <w:r w:rsidRPr="00341484">
                        <w:rPr>
                          <w:rFonts w:ascii="Arial" w:hAnsi="Arial" w:cs="Arial"/>
                          <w:b/>
                        </w:rPr>
                        <w:t>[add project or initiative]</w:t>
                      </w:r>
                    </w:p>
                    <w:p w:rsidR="00162D8D" w:rsidRPr="00341484" w:rsidRDefault="00162D8D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62D8D" w:rsidRPr="00805E3C">
        <w:rPr>
          <w:rFonts w:ascii="Arial" w:hAnsi="Arial" w:cs="Arial"/>
          <w:b/>
        </w:rPr>
        <w:t>[add project or initiative]</w:t>
      </w:r>
    </w:p>
    <w:p w:rsidR="00162D8D" w:rsidRPr="00805E3C" w:rsidRDefault="00162D8D" w:rsidP="00162D8D">
      <w:pPr>
        <w:rPr>
          <w:rFonts w:ascii="Arial" w:hAnsi="Arial" w:cs="Arial"/>
          <w:b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 xml:space="preserve">To get a better idea of the types of sessions that will be available, you can take a look at last year’s </w:t>
      </w:r>
      <w:hyperlink r:id="rId7" w:history="1">
        <w:r w:rsidRPr="00805E3C">
          <w:rPr>
            <w:rStyle w:val="Hyperlink"/>
            <w:rFonts w:ascii="Arial" w:hAnsi="Arial" w:cs="Arial"/>
          </w:rPr>
          <w:t>agenda</w:t>
        </w:r>
      </w:hyperlink>
      <w:r w:rsidRPr="00805E3C">
        <w:rPr>
          <w:rFonts w:ascii="Arial" w:hAnsi="Arial" w:cs="Arial"/>
        </w:rPr>
        <w:t xml:space="preserve">. 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897394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 xml:space="preserve">This conference will be a great learning experience. I’ll gain knowledge of how best to utilize the product, gain hands-on training and hear from leading industry speakers. Plus, I’ll learn how to implement and use the latest features at the training sessions. I’ll also develop better contacts and build a community with </w:t>
      </w:r>
      <w:r w:rsidR="00897394" w:rsidRPr="00805E3C">
        <w:rPr>
          <w:rFonts w:ascii="Arial" w:hAnsi="Arial" w:cs="Arial"/>
          <w:b/>
        </w:rPr>
        <w:t>[</w:t>
      </w:r>
      <w:r w:rsidRPr="00805E3C">
        <w:rPr>
          <w:rFonts w:ascii="Arial" w:hAnsi="Arial" w:cs="Arial"/>
          <w:b/>
        </w:rPr>
        <w:t>Risk Managers/Patient Safety Officers/Patient Advocates/Claims Managers/Infection Preventionists/Quality Managers/Executives</w:t>
      </w:r>
      <w:r w:rsidR="00897394" w:rsidRPr="00805E3C">
        <w:rPr>
          <w:rFonts w:ascii="Arial" w:hAnsi="Arial" w:cs="Arial"/>
          <w:b/>
        </w:rPr>
        <w:t>]</w:t>
      </w:r>
      <w:r w:rsidRPr="00805E3C">
        <w:rPr>
          <w:rFonts w:ascii="Arial" w:hAnsi="Arial" w:cs="Arial"/>
          <w:b/>
        </w:rPr>
        <w:t xml:space="preserve"> </w:t>
      </w:r>
      <w:r w:rsidRPr="00805E3C">
        <w:rPr>
          <w:rFonts w:ascii="Arial" w:hAnsi="Arial" w:cs="Arial"/>
        </w:rPr>
        <w:t>at other healthcare organizations. This will pay off through streamlined practices, proven healthcare safety initiatives and a network of peers to call upon when troubleshooting.</w:t>
      </w:r>
    </w:p>
    <w:p w:rsidR="00897394" w:rsidRPr="00805E3C" w:rsidRDefault="00897394" w:rsidP="00162D8D">
      <w:pPr>
        <w:rPr>
          <w:rFonts w:ascii="Arial" w:hAnsi="Arial" w:cs="Arial"/>
          <w:b/>
        </w:rPr>
      </w:pPr>
    </w:p>
    <w:p w:rsidR="00341484" w:rsidRDefault="0034148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162D8D" w:rsidRPr="00805E3C" w:rsidRDefault="00162D8D" w:rsidP="00162D8D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lastRenderedPageBreak/>
        <w:t>Here is an approximate breakdown of conference costs:</w:t>
      </w:r>
    </w:p>
    <w:p w:rsidR="00162D8D" w:rsidRPr="00805E3C" w:rsidRDefault="00162D8D" w:rsidP="00162D8D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21"/>
        <w:gridCol w:w="4329"/>
      </w:tblGrid>
      <w:tr w:rsidR="00162D8D" w:rsidRPr="00805E3C" w:rsidTr="00012183">
        <w:tc>
          <w:tcPr>
            <w:tcW w:w="5783" w:type="dxa"/>
            <w:tcBorders>
              <w:bottom w:val="single" w:sz="4" w:space="0" w:color="auto"/>
            </w:tcBorders>
          </w:tcPr>
          <w:p w:rsidR="00162D8D" w:rsidRPr="00805E3C" w:rsidRDefault="00012183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Airfare (round trip)</w:t>
            </w:r>
          </w:p>
          <w:p w:rsidR="00012183" w:rsidRPr="00805E3C" w:rsidRDefault="00012183" w:rsidP="00162D8D">
            <w:pPr>
              <w:rPr>
                <w:rFonts w:ascii="Arial" w:hAnsi="Arial" w:cs="Arial"/>
              </w:rPr>
            </w:pPr>
          </w:p>
        </w:tc>
        <w:tc>
          <w:tcPr>
            <w:tcW w:w="5093" w:type="dxa"/>
          </w:tcPr>
          <w:p w:rsidR="00162D8D" w:rsidRPr="00805E3C" w:rsidRDefault="00162D8D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$XXX</w:t>
            </w:r>
          </w:p>
        </w:tc>
      </w:tr>
      <w:tr w:rsidR="00162D8D" w:rsidRPr="00805E3C" w:rsidTr="00012183">
        <w:tc>
          <w:tcPr>
            <w:tcW w:w="5783" w:type="dxa"/>
            <w:tcBorders>
              <w:top w:val="single" w:sz="4" w:space="0" w:color="auto"/>
            </w:tcBorders>
          </w:tcPr>
          <w:p w:rsidR="00162D8D" w:rsidRPr="00805E3C" w:rsidRDefault="00897394" w:rsidP="00012183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Transportation [</w:t>
            </w:r>
            <w:r w:rsidR="00653FD9">
              <w:rPr>
                <w:rFonts w:ascii="Arial" w:hAnsi="Arial" w:cs="Arial"/>
              </w:rPr>
              <w:t>Cab from airport to hotel is approximately $50</w:t>
            </w:r>
            <w:r w:rsidRPr="00805E3C">
              <w:rPr>
                <w:rFonts w:ascii="Arial" w:hAnsi="Arial" w:cs="Arial"/>
              </w:rPr>
              <w:t>]</w:t>
            </w:r>
          </w:p>
          <w:p w:rsidR="00012183" w:rsidRPr="00805E3C" w:rsidRDefault="00012183" w:rsidP="00012183">
            <w:pPr>
              <w:rPr>
                <w:rFonts w:ascii="Arial" w:hAnsi="Arial" w:cs="Arial"/>
              </w:rPr>
            </w:pPr>
          </w:p>
        </w:tc>
        <w:tc>
          <w:tcPr>
            <w:tcW w:w="5093" w:type="dxa"/>
          </w:tcPr>
          <w:p w:rsidR="00162D8D" w:rsidRPr="00805E3C" w:rsidRDefault="00897394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$XXX</w:t>
            </w:r>
          </w:p>
        </w:tc>
      </w:tr>
      <w:tr w:rsidR="00162D8D" w:rsidRPr="00805E3C" w:rsidTr="00012183">
        <w:tc>
          <w:tcPr>
            <w:tcW w:w="5783" w:type="dxa"/>
          </w:tcPr>
          <w:p w:rsidR="00162D8D" w:rsidRPr="00805E3C" w:rsidRDefault="00897394" w:rsidP="00012183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 xml:space="preserve">Hotel (4 nights at the Delta Hotel @ </w:t>
            </w:r>
            <w:r w:rsidR="00012183" w:rsidRPr="00805E3C">
              <w:rPr>
                <w:rFonts w:ascii="Arial" w:hAnsi="Arial" w:cs="Arial"/>
              </w:rPr>
              <w:t>$</w:t>
            </w:r>
            <w:r w:rsidR="00653FD9">
              <w:rPr>
                <w:rFonts w:ascii="Arial" w:hAnsi="Arial" w:cs="Arial"/>
              </w:rPr>
              <w:t>240</w:t>
            </w:r>
            <w:r w:rsidRPr="00805E3C">
              <w:rPr>
                <w:rFonts w:ascii="Arial" w:hAnsi="Arial" w:cs="Arial"/>
              </w:rPr>
              <w:t>CAD/night</w:t>
            </w:r>
            <w:r w:rsidR="00653FD9">
              <w:rPr>
                <w:rFonts w:ascii="Arial" w:hAnsi="Arial" w:cs="Arial"/>
              </w:rPr>
              <w:t xml:space="preserve"> plus taxes</w:t>
            </w:r>
            <w:r w:rsidRPr="00805E3C">
              <w:rPr>
                <w:rFonts w:ascii="Arial" w:hAnsi="Arial" w:cs="Arial"/>
              </w:rPr>
              <w:t>)</w:t>
            </w:r>
          </w:p>
          <w:p w:rsidR="00012183" w:rsidRPr="00805E3C" w:rsidRDefault="00012183" w:rsidP="00012183">
            <w:pPr>
              <w:rPr>
                <w:rFonts w:ascii="Arial" w:hAnsi="Arial" w:cs="Arial"/>
              </w:rPr>
            </w:pPr>
          </w:p>
        </w:tc>
        <w:tc>
          <w:tcPr>
            <w:tcW w:w="5093" w:type="dxa"/>
          </w:tcPr>
          <w:p w:rsidR="00162D8D" w:rsidRPr="00805E3C" w:rsidRDefault="00B75F20" w:rsidP="00162D8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960</w:t>
            </w:r>
          </w:p>
        </w:tc>
      </w:tr>
      <w:tr w:rsidR="00162D8D" w:rsidRPr="00805E3C" w:rsidTr="00012183">
        <w:tc>
          <w:tcPr>
            <w:tcW w:w="5783" w:type="dxa"/>
          </w:tcPr>
          <w:p w:rsidR="00012183" w:rsidRPr="00805E3C" w:rsidRDefault="00B75F20" w:rsidP="00B75F2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rly Bird Registration Fee (until March 1</w:t>
            </w:r>
            <w:r w:rsidRPr="00B75F20">
              <w:rPr>
                <w:rFonts w:ascii="Arial" w:hAnsi="Arial" w:cs="Arial"/>
                <w:vertAlign w:val="superscript"/>
              </w:rPr>
              <w:t>st</w:t>
            </w:r>
            <w:r>
              <w:rPr>
                <w:rFonts w:ascii="Arial" w:hAnsi="Arial" w:cs="Arial"/>
              </w:rPr>
              <w:t xml:space="preserve">) </w:t>
            </w:r>
          </w:p>
        </w:tc>
        <w:tc>
          <w:tcPr>
            <w:tcW w:w="5093" w:type="dxa"/>
          </w:tcPr>
          <w:p w:rsidR="00162D8D" w:rsidRPr="00805E3C" w:rsidRDefault="00897394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$</w:t>
            </w:r>
            <w:r w:rsidR="00B75F20">
              <w:rPr>
                <w:rFonts w:ascii="Arial" w:hAnsi="Arial" w:cs="Arial"/>
              </w:rPr>
              <w:t xml:space="preserve">999.00 (plus 13% tax) </w:t>
            </w:r>
          </w:p>
        </w:tc>
      </w:tr>
      <w:tr w:rsidR="00897394" w:rsidRPr="00805E3C" w:rsidTr="00012183">
        <w:tc>
          <w:tcPr>
            <w:tcW w:w="5783" w:type="dxa"/>
          </w:tcPr>
          <w:p w:rsidR="00012183" w:rsidRPr="00805E3C" w:rsidRDefault="00897394" w:rsidP="00162D8D">
            <w:pPr>
              <w:rPr>
                <w:rFonts w:ascii="Arial" w:hAnsi="Arial" w:cs="Arial"/>
                <w:b/>
              </w:rPr>
            </w:pPr>
            <w:r w:rsidRPr="00805E3C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5093" w:type="dxa"/>
          </w:tcPr>
          <w:p w:rsidR="00897394" w:rsidRPr="00805E3C" w:rsidRDefault="00897394" w:rsidP="00162D8D">
            <w:pPr>
              <w:rPr>
                <w:rFonts w:ascii="Arial" w:hAnsi="Arial" w:cs="Arial"/>
              </w:rPr>
            </w:pPr>
            <w:r w:rsidRPr="00805E3C">
              <w:rPr>
                <w:rFonts w:ascii="Arial" w:hAnsi="Arial" w:cs="Arial"/>
              </w:rPr>
              <w:t>$XXX</w:t>
            </w:r>
          </w:p>
        </w:tc>
      </w:tr>
    </w:tbl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 xml:space="preserve">I will submit a post-conference report that will include my major takeaways and recommended actions to maximize our current investment in RL Solutions software. 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>Thank you for considering this request and I look forward to your reply.</w:t>
      </w:r>
    </w:p>
    <w:p w:rsidR="00162D8D" w:rsidRPr="00805E3C" w:rsidRDefault="00162D8D" w:rsidP="00162D8D">
      <w:pPr>
        <w:rPr>
          <w:rFonts w:ascii="Arial" w:hAnsi="Arial" w:cs="Arial"/>
        </w:rPr>
      </w:pPr>
    </w:p>
    <w:p w:rsidR="00162D8D" w:rsidRPr="00805E3C" w:rsidRDefault="00162D8D" w:rsidP="00162D8D">
      <w:pPr>
        <w:rPr>
          <w:rFonts w:ascii="Arial" w:hAnsi="Arial" w:cs="Arial"/>
        </w:rPr>
      </w:pPr>
      <w:r w:rsidRPr="00805E3C">
        <w:rPr>
          <w:rFonts w:ascii="Arial" w:hAnsi="Arial" w:cs="Arial"/>
        </w:rPr>
        <w:t>Regards,</w:t>
      </w:r>
    </w:p>
    <w:p w:rsidR="00162D8D" w:rsidRPr="00805E3C" w:rsidRDefault="00162D8D" w:rsidP="00162D8D">
      <w:pPr>
        <w:rPr>
          <w:rFonts w:ascii="Arial" w:hAnsi="Arial" w:cs="Arial"/>
        </w:rPr>
      </w:pPr>
      <w:bookmarkStart w:id="0" w:name="_GoBack"/>
      <w:bookmarkEnd w:id="0"/>
    </w:p>
    <w:p w:rsidR="007F073A" w:rsidRPr="00805E3C" w:rsidRDefault="00162D8D" w:rsidP="00D742BC">
      <w:pPr>
        <w:rPr>
          <w:rFonts w:ascii="Arial" w:hAnsi="Arial" w:cs="Arial"/>
          <w:b/>
        </w:rPr>
      </w:pPr>
      <w:r w:rsidRPr="00805E3C">
        <w:rPr>
          <w:rFonts w:ascii="Arial" w:hAnsi="Arial" w:cs="Arial"/>
          <w:b/>
        </w:rPr>
        <w:t>[Your name goes here]</w:t>
      </w:r>
    </w:p>
    <w:sectPr w:rsidR="007F073A" w:rsidRPr="00805E3C" w:rsidSect="00341484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23A6" w:rsidRDefault="00B323A6" w:rsidP="00341484">
      <w:r>
        <w:separator/>
      </w:r>
    </w:p>
  </w:endnote>
  <w:endnote w:type="continuationSeparator" w:id="0">
    <w:p w:rsidR="00B323A6" w:rsidRDefault="00B323A6" w:rsidP="00341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23A6" w:rsidRDefault="00B323A6" w:rsidP="00341484">
      <w:r>
        <w:separator/>
      </w:r>
    </w:p>
  </w:footnote>
  <w:footnote w:type="continuationSeparator" w:id="0">
    <w:p w:rsidR="00B323A6" w:rsidRDefault="00B323A6" w:rsidP="00341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484" w:rsidRDefault="00341484" w:rsidP="00341484">
    <w:pPr>
      <w:pStyle w:val="Header"/>
      <w:jc w:val="right"/>
    </w:pPr>
    <w:r>
      <w:rPr>
        <w:noProof/>
      </w:rPr>
      <w:drawing>
        <wp:inline distT="0" distB="0" distL="0" distR="0">
          <wp:extent cx="1184744" cy="437444"/>
          <wp:effectExtent l="0" t="0" r="0" b="127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Llogo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3932" cy="4740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97B59"/>
    <w:multiLevelType w:val="hybridMultilevel"/>
    <w:tmpl w:val="9036F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0tDS0sLA0NDIwMTVQ0lEKTi0uzszPAykwrAUAtXmdVywAAAA="/>
  </w:docVars>
  <w:rsids>
    <w:rsidRoot w:val="007F073A"/>
    <w:rsid w:val="00012183"/>
    <w:rsid w:val="000C75EA"/>
    <w:rsid w:val="00162D8D"/>
    <w:rsid w:val="00197BEC"/>
    <w:rsid w:val="001A6D80"/>
    <w:rsid w:val="001E1C56"/>
    <w:rsid w:val="00315EE2"/>
    <w:rsid w:val="00341484"/>
    <w:rsid w:val="00465499"/>
    <w:rsid w:val="004B1252"/>
    <w:rsid w:val="00653FD9"/>
    <w:rsid w:val="0069380E"/>
    <w:rsid w:val="007F073A"/>
    <w:rsid w:val="00805E3C"/>
    <w:rsid w:val="00820911"/>
    <w:rsid w:val="00870A65"/>
    <w:rsid w:val="008965BF"/>
    <w:rsid w:val="00897394"/>
    <w:rsid w:val="00931F9B"/>
    <w:rsid w:val="00B323A6"/>
    <w:rsid w:val="00B75F20"/>
    <w:rsid w:val="00BC6729"/>
    <w:rsid w:val="00BC6983"/>
    <w:rsid w:val="00D742BC"/>
    <w:rsid w:val="00DD02BC"/>
    <w:rsid w:val="00E85A16"/>
    <w:rsid w:val="00F10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2BE88"/>
  <w15:docId w15:val="{6AE3A80E-51F0-49D1-A3D0-26EB29202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  <w:rsid w:val="007F07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F073A"/>
    <w:pPr>
      <w:spacing w:before="60"/>
      <w:ind w:left="106"/>
    </w:pPr>
    <w:rPr>
      <w:rFonts w:ascii="Calibri" w:eastAsia="Calibri" w:hAnsi="Calibri"/>
      <w:sz w:val="14"/>
      <w:szCs w:val="14"/>
    </w:rPr>
  </w:style>
  <w:style w:type="paragraph" w:styleId="ListParagraph">
    <w:name w:val="List Paragraph"/>
    <w:basedOn w:val="Normal"/>
    <w:uiPriority w:val="1"/>
    <w:qFormat/>
    <w:rsid w:val="007F073A"/>
  </w:style>
  <w:style w:type="paragraph" w:customStyle="1" w:styleId="TableParagraph">
    <w:name w:val="Table Paragraph"/>
    <w:basedOn w:val="Normal"/>
    <w:uiPriority w:val="1"/>
    <w:qFormat/>
    <w:rsid w:val="007F073A"/>
  </w:style>
  <w:style w:type="character" w:styleId="Hyperlink">
    <w:name w:val="Hyperlink"/>
    <w:basedOn w:val="DefaultParagraphFont"/>
    <w:uiPriority w:val="99"/>
    <w:unhideWhenUsed/>
    <w:rsid w:val="00162D8D"/>
    <w:rPr>
      <w:color w:val="0000FF"/>
      <w:u w:val="single"/>
    </w:rPr>
  </w:style>
  <w:style w:type="table" w:styleId="TableGrid">
    <w:name w:val="Table Grid"/>
    <w:basedOn w:val="TableNormal"/>
    <w:uiPriority w:val="59"/>
    <w:rsid w:val="00162D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1218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14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1484"/>
  </w:style>
  <w:style w:type="paragraph" w:styleId="Footer">
    <w:name w:val="footer"/>
    <w:basedOn w:val="Normal"/>
    <w:link w:val="FooterChar"/>
    <w:uiPriority w:val="99"/>
    <w:unhideWhenUsed/>
    <w:rsid w:val="003414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1484"/>
  </w:style>
  <w:style w:type="paragraph" w:styleId="BalloonText">
    <w:name w:val="Balloon Text"/>
    <w:basedOn w:val="Normal"/>
    <w:link w:val="BalloonTextChar"/>
    <w:uiPriority w:val="99"/>
    <w:semiHidden/>
    <w:unhideWhenUsed/>
    <w:rsid w:val="003414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4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2.rlsolutions.com/l/86692/2016-12-16/3py94m/86692/52216/RLPalooza2016_Agenda_web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- Canadian Address 2015</vt:lpstr>
    </vt:vector>
  </TitlesOfParts>
  <Company>RL Solutions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- Canadian Address 2015</dc:title>
  <dc:creator>Administrator Application</dc:creator>
  <cp:lastModifiedBy>Kate Zaparanuik</cp:lastModifiedBy>
  <cp:revision>2</cp:revision>
  <cp:lastPrinted>2016-02-11T18:45:00Z</cp:lastPrinted>
  <dcterms:created xsi:type="dcterms:W3CDTF">2017-02-14T18:45:00Z</dcterms:created>
  <dcterms:modified xsi:type="dcterms:W3CDTF">2017-02-14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1T00:00:00Z</vt:filetime>
  </property>
  <property fmtid="{D5CDD505-2E9C-101B-9397-08002B2CF9AE}" pid="3" name="Creator">
    <vt:lpwstr>Adobe Illustrator CS6 (Windows)</vt:lpwstr>
  </property>
  <property fmtid="{D5CDD505-2E9C-101B-9397-08002B2CF9AE}" pid="4" name="LastSaved">
    <vt:filetime>2015-05-25T00:00:00Z</vt:filetime>
  </property>
</Properties>
</file>